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time-based-data-example"/>
      <w:bookmarkEnd w:id="22"/>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BodyText"/>
      </w:pPr>
      <w:r>
        <w:t xml:space="preserve">Lets load packages we will be using today. knitr is available on CRAN and you can install robustToxicities from github directly:</w:t>
      </w:r>
      <w:r>
        <w:t xml:space="preserve"> </w:t>
      </w:r>
      <w:r>
        <w:rPr>
          <w:rStyle w:val="VerbatimChar"/>
        </w:rPr>
        <w:t xml:space="preserve">devtools::install_github("finite2/robustToxicities")</w:t>
      </w:r>
      <w:r>
        <w:t xml:space="preserve">. Note than you may need to install the devtools package first. We then load the example data and have a look.</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_tim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3" w:name="format-data"/>
      <w:bookmarkEnd w:id="23"/>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4" w:name="options"/>
      <w:bookmarkEnd w:id="24"/>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5" w:name="load-data-into-the-robusttoxicities-s4-class"/>
      <w:bookmarkEnd w:id="25"/>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6" w:name="queries-and-notes"/>
      <w:bookmarkEnd w:id="26"/>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7" w:name="tables"/>
      <w:bookmarkEnd w:id="27"/>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8" w:name="summary"/>
      <w:bookmarkEnd w:id="28"/>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9" w:name="cycle"/>
      <w:bookmarkEnd w:id="29"/>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0" w:name="summary-table-by-cycle-with-percentages"/>
      <w:bookmarkEnd w:id="30"/>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summary-table-by-cycle-with-counts-not-cumulative"/>
      <w:bookmarkEnd w:id="31"/>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all-toxicities-worst-grade-by-patient"/>
      <w:bookmarkEnd w:id="32"/>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baseline-table-with-counts"/>
      <w:bookmarkEnd w:id="33"/>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all-cycles-in-a-for-loop"/>
      <w:bookmarkEnd w:id="34"/>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5" w:name="registration"/>
      <w:bookmarkEnd w:id="35"/>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6" w:name="randomisation"/>
      <w:bookmarkEnd w:id="36"/>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7" w:name="cycle-1"/>
      <w:bookmarkEnd w:id="37"/>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2"/>
      <w:bookmarkEnd w:id="38"/>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3"/>
      <w:bookmarkEnd w:id="39"/>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4"/>
      <w:bookmarkEnd w:id="40"/>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5"/>
      <w:bookmarkEnd w:id="41"/>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cycle-6"/>
      <w:bookmarkEnd w:id="42"/>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all-toxicity-changes-in-all-cycles-after-time-period"/>
      <w:bookmarkEnd w:id="43"/>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4" w:name="cycle-1-1"/>
      <w:bookmarkEnd w:id="44"/>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5" w:name="merge-differently"/>
      <w:bookmarkEnd w:id="45"/>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6" w:name="merge-the-respiratory-category"/>
      <w:bookmarkEnd w:id="46"/>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7" w:name="latex-output"/>
      <w:bookmarkEnd w:id="47"/>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Thu Apr 28 13:32:59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8" w:name="plots"/>
      <w:bookmarkEnd w:id="48"/>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6-2.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e179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e760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